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_clean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8</w:t>
      </w:r>
    </w:p>
    <w:p>
      <w:pPr>
        <w:pStyle w:val="SourceCode"/>
      </w:pPr>
      <w:r>
        <w:rPr>
          <w:rStyle w:val="CommentTok"/>
        </w:rPr>
        <w:t xml:space="preserve"># IMPORT BY USING THE SUITABLE ENCODING</w:t>
      </w:r>
      <w:r>
        <w:br w:type="textWrapping"/>
      </w: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ownloaded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Encoding=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 TO PLAY WITH STRING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O PREVENT SCIENTIFIC NOTATION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"€" FROM THE CURRENCY COLUMNS</w:t>
      </w:r>
      <w:r>
        <w:br w:type="textWrapping"/>
      </w:r>
      <w:r>
        <w:rPr>
          <w:rStyle w:val="CommentTok"/>
        </w:rPr>
        <w:t xml:space="preserve">#RUN IN TERMINAL 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}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}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})</w:t>
      </w:r>
      <w:r>
        <w:br w:type="textWrapping"/>
      </w:r>
      <w:r>
        <w:br w:type="textWrapping"/>
      </w:r>
      <w:r>
        <w:rPr>
          <w:rStyle w:val="CommentTok"/>
        </w:rPr>
        <w:t xml:space="preserve">#CONVERT HEIGHTS FROM INCHES TO CENTIMETERS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0.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rPr>
          <w:rStyle w:val="CommentTok"/>
        </w:rPr>
        <w:t xml:space="preserve">#CONVERT CURRENCY(FROM 'K' AND 'M') TO NUMBERS</w:t>
      </w:r>
      <w:r>
        <w:br w:type="textWrapping"/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}}</w:t>
      </w:r>
      <w:r>
        <w:br w:type="textWrapping"/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km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km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 km)</w:t>
      </w:r>
      <w:r>
        <w:br w:type="textWrapping"/>
      </w:r>
      <w:r>
        <w:br w:type="textWrapping"/>
      </w:r>
      <w:r>
        <w:rPr>
          <w:rStyle w:val="CommentTok"/>
        </w:rPr>
        <w:t xml:space="preserve">#CONVERT WEIGHTS FROM LBS TO KG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low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3592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}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VIEW DATA FRAME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f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NVERT LIST(EVERY CELL) TO NUMERIC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 as.numeric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RITE THE CLEANED DATA INTO A NEW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ifa, </w:t>
      </w:r>
      <w:r>
        <w:rPr>
          <w:rStyle w:val="StringTok"/>
        </w:rPr>
        <w:t xml:space="preserve">"0_raw_downloaded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_clean.r</dc:title>
  <dc:creator>abhia</dc:creator>
  <cp:keywords/>
  <dcterms:created xsi:type="dcterms:W3CDTF">2019-11-18T01:29:40Z</dcterms:created>
  <dcterms:modified xsi:type="dcterms:W3CDTF">2019-11-18T01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8</vt:lpwstr>
  </property>
</Properties>
</file>